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 Опубликовать пос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pStyle w:val="BodyText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: Оформление отчёта.</w:t>
      </w:r>
    </w:p>
    <w:bookmarkEnd w:id="21"/>
    <w:bookmarkStart w:id="28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Демидова Анастасия Вячеславовна разрешила не регистрироваться на сайтах. Поэтому я разместила ссылки на свои социальные сети. (рис. 1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Рис. 1: Размещение ссылок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Размещение ссылок</w:t>
      </w:r>
    </w:p>
    <w:p>
      <w:pPr>
        <w:pStyle w:val="BodyText"/>
      </w:pPr>
      <w:r>
        <w:t xml:space="preserve">Далее я сделала пост по прошлой неделе. (рис. 2)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Рис. 2: Пост по недел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ост по неделе</w:t>
      </w:r>
    </w:p>
    <w:p>
      <w:pPr>
        <w:pStyle w:val="BodyText"/>
      </w:pPr>
      <w:r>
        <w:t xml:space="preserve">Также написала и опубликовала пост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Рис. 3: Пост на тему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ост на тему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ссылки на научные и библиометрические ресурсы. Опубликовали посты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этап 4</dc:title>
  <dc:creator>Шатохина Виктория Сергеевна</dc:creator>
  <dc:language>ru-RU</dc:language>
  <cp:keywords/>
  <dcterms:created xsi:type="dcterms:W3CDTF">2022-05-18T13:17:55Z</dcterms:created>
  <dcterms:modified xsi:type="dcterms:W3CDTF">2022-05-18T13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